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4F3F3C12" w:rsidR="008E2F34" w:rsidRPr="00A7234A" w:rsidRDefault="008B71D8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২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৮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4F3F3C12" w:rsidR="008E2F34" w:rsidRPr="00A7234A" w:rsidRDefault="008B71D8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২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৮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F96CBA5" w14:textId="1CF41AC7" w:rsidR="0050671A" w:rsidRPr="00C14973" w:rsidRDefault="00C14973" w:rsidP="00C14973">
      <w:pPr>
        <w:spacing w:after="120"/>
        <w:jc w:val="center"/>
        <w:rPr>
          <w:rFonts w:ascii="Shonar Bangla" w:hAnsi="Shonar Bangla" w:cs="Shonar Bangla"/>
          <w:b/>
          <w:bCs/>
          <w:color w:val="00B050"/>
          <w:sz w:val="28"/>
          <w:szCs w:val="28"/>
          <w:u w:val="double"/>
        </w:rPr>
      </w:pPr>
      <w:proofErr w:type="spellStart"/>
      <w:r w:rsidRPr="00C14973">
        <w:rPr>
          <w:rFonts w:ascii="Shonar Bangla" w:hAnsi="Shonar Bangla" w:cs="Shonar Bangla"/>
          <w:b/>
          <w:bCs/>
          <w:color w:val="000000" w:themeColor="text1"/>
          <w:sz w:val="28"/>
          <w:szCs w:val="28"/>
          <w:u w:val="double"/>
        </w:rPr>
        <w:t>বিল</w:t>
      </w:r>
      <w:proofErr w:type="spellEnd"/>
      <w:r w:rsidRPr="00C14973">
        <w:rPr>
          <w:rFonts w:ascii="Shonar Bangla" w:hAnsi="Shonar Bangla" w:cs="Shonar Bangla"/>
          <w:b/>
          <w:bCs/>
          <w:color w:val="000000" w:themeColor="text1"/>
          <w:sz w:val="28"/>
          <w:szCs w:val="28"/>
          <w:u w:val="double"/>
        </w:rPr>
        <w:t xml:space="preserve"> </w:t>
      </w:r>
      <w:proofErr w:type="spellStart"/>
      <w:r w:rsidRPr="00C14973">
        <w:rPr>
          <w:rFonts w:ascii="Shonar Bangla" w:hAnsi="Shonar Bangla" w:cs="Shonar Bangla"/>
          <w:b/>
          <w:bCs/>
          <w:color w:val="000000" w:themeColor="text1"/>
          <w:sz w:val="28"/>
          <w:szCs w:val="28"/>
          <w:u w:val="double"/>
        </w:rPr>
        <w:t>নং</w:t>
      </w:r>
      <w:proofErr w:type="spellEnd"/>
      <w:r w:rsidRPr="00C14973">
        <w:rPr>
          <w:rFonts w:ascii="Shonar Bangla" w:hAnsi="Shonar Bangla" w:cs="Shonar Bangla"/>
          <w:b/>
          <w:bCs/>
          <w:color w:val="000000" w:themeColor="text1"/>
          <w:sz w:val="28"/>
          <w:szCs w:val="28"/>
          <w:u w:val="double"/>
        </w:rPr>
        <w:t>- ০৪</w:t>
      </w:r>
    </w:p>
    <w:p w14:paraId="24F7E1B4" w14:textId="77777777" w:rsidR="00C14973" w:rsidRPr="00CD5CAC" w:rsidRDefault="00C14973" w:rsidP="00C14973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োভ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াবার</w:t>
      </w:r>
      <w:proofErr w:type="spellEnd"/>
      <w:r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  </w:t>
      </w:r>
    </w:p>
    <w:p w14:paraId="549A8823" w14:textId="77777777" w:rsidR="00C14973" w:rsidRDefault="00C14973" w:rsidP="00C14973">
      <w:pPr>
        <w:spacing w:after="8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্রয়ল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ুম</w:t>
      </w:r>
      <w:proofErr w:type="spellEnd"/>
    </w:p>
    <w:p w14:paraId="47658713" w14:textId="77777777" w:rsidR="00C14973" w:rsidRPr="00670597" w:rsidRDefault="00C14973" w:rsidP="00C14973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রা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</w:p>
    <w:p w14:paraId="1CFBAE02" w14:textId="77777777" w:rsidR="00C14973" w:rsidRDefault="00C14973" w:rsidP="00C1497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ুভ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7E4F4EDA" w14:textId="77777777" w:rsidR="00C14973" w:rsidRDefault="00C14973" w:rsidP="00C14973">
      <w:pPr>
        <w:spacing w:after="120"/>
        <w:ind w:left="144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৩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’-০০” = ১৯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4390F004" w14:textId="2C60562A" w:rsidR="00C14973" w:rsidRDefault="00C14973" w:rsidP="00C1497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৪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১,২৪,৮০০.০০</w:t>
      </w:r>
    </w:p>
    <w:p w14:paraId="06D64C79" w14:textId="7632B099" w:rsidR="00C14973" w:rsidRDefault="00C14973" w:rsidP="00C1497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ার্জ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   ৬,০০০.০০</w:t>
      </w:r>
    </w:p>
    <w:p w14:paraId="2A5495CF" w14:textId="77777777" w:rsidR="00C14973" w:rsidRDefault="00C14973" w:rsidP="00C14973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ুভ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0A03DD33" w14:textId="77777777" w:rsidR="00C14973" w:rsidRDefault="00C14973" w:rsidP="00C1497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৫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৪৮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৪” = ১৪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5149AD71" w14:textId="77777777" w:rsidR="00C14973" w:rsidRPr="002F58BE" w:rsidRDefault="00C14973" w:rsidP="00C1497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2F58B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১ </w:t>
      </w:r>
      <w:proofErr w:type="gramStart"/>
      <w:r w:rsidRPr="002F58B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2F58B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= ৪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2F58B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১২০” =  ৪০.০০    ”</w:t>
      </w:r>
    </w:p>
    <w:p w14:paraId="128F9F92" w14:textId="77777777" w:rsidR="00C14973" w:rsidRDefault="00C14973" w:rsidP="00C1497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= ১৮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2AE95D83" w14:textId="77777777" w:rsidR="00C14973" w:rsidRDefault="00C14973" w:rsidP="00C1497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৮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৮৬,৪০০.০০</w:t>
      </w:r>
    </w:p>
    <w:p w14:paraId="55B52A47" w14:textId="77777777" w:rsidR="00C14973" w:rsidRDefault="00C14973" w:rsidP="00C1497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৩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2223CEC5" w14:textId="77777777" w:rsidR="00C14973" w:rsidRDefault="00C14973" w:rsidP="00C1497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৫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৬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৪” = ১৭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2FCE2AFC" w14:textId="0C25E1FF" w:rsidR="00C14973" w:rsidRDefault="00C14973" w:rsidP="00C1497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C1497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Pr="00C1497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   ২৭,১২৫.০০</w:t>
      </w:r>
    </w:p>
    <w:p w14:paraId="1353D2BA" w14:textId="255CB48D" w:rsidR="00C14973" w:rsidRDefault="00C14973" w:rsidP="00C1497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২,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৩২৫.০০</w:t>
      </w:r>
    </w:p>
    <w:p w14:paraId="11C7E07F" w14:textId="77777777" w:rsidR="00C14973" w:rsidRDefault="00C14973" w:rsidP="00C14973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0D5C1043" w14:textId="1FB42FF2" w:rsidR="00C14973" w:rsidRDefault="00C14973" w:rsidP="00C14973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ু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ক্ষ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ুয়া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্লি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িনশত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ঁচি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 </w:t>
      </w:r>
    </w:p>
    <w:p w14:paraId="323D306A" w14:textId="7A9E7777" w:rsidR="00887277" w:rsidRPr="00887277" w:rsidRDefault="00F435D2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B1881"/>
    <w:rsid w:val="001D6DAD"/>
    <w:rsid w:val="001F2F52"/>
    <w:rsid w:val="00200C9D"/>
    <w:rsid w:val="00203B44"/>
    <w:rsid w:val="002E11F7"/>
    <w:rsid w:val="00343D01"/>
    <w:rsid w:val="0050671A"/>
    <w:rsid w:val="00566319"/>
    <w:rsid w:val="005F19E5"/>
    <w:rsid w:val="00694D09"/>
    <w:rsid w:val="006D38E6"/>
    <w:rsid w:val="00784EE5"/>
    <w:rsid w:val="00784F78"/>
    <w:rsid w:val="007D02D1"/>
    <w:rsid w:val="00887277"/>
    <w:rsid w:val="008B71D8"/>
    <w:rsid w:val="008E2F34"/>
    <w:rsid w:val="008F18F8"/>
    <w:rsid w:val="00945AA5"/>
    <w:rsid w:val="009A0CD4"/>
    <w:rsid w:val="009D0C82"/>
    <w:rsid w:val="009D5E53"/>
    <w:rsid w:val="00A7234A"/>
    <w:rsid w:val="00A7325D"/>
    <w:rsid w:val="00B7374E"/>
    <w:rsid w:val="00B82BAE"/>
    <w:rsid w:val="00BB2F21"/>
    <w:rsid w:val="00C14973"/>
    <w:rsid w:val="00C70D35"/>
    <w:rsid w:val="00CD5CAC"/>
    <w:rsid w:val="00D073AC"/>
    <w:rsid w:val="00D12CE4"/>
    <w:rsid w:val="00D234BE"/>
    <w:rsid w:val="00DB286A"/>
    <w:rsid w:val="00DC2041"/>
    <w:rsid w:val="00E06171"/>
    <w:rsid w:val="00E1337D"/>
    <w:rsid w:val="00E2466F"/>
    <w:rsid w:val="00E731E4"/>
    <w:rsid w:val="00EA337D"/>
    <w:rsid w:val="00F16D9B"/>
    <w:rsid w:val="00F43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2-06-19T16:21:00Z</cp:lastPrinted>
  <dcterms:created xsi:type="dcterms:W3CDTF">2022-08-25T14:49:00Z</dcterms:created>
  <dcterms:modified xsi:type="dcterms:W3CDTF">2022-08-25T14:50:00Z</dcterms:modified>
</cp:coreProperties>
</file>